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A6854" w14:textId="1867C160" w:rsidR="001E1FA7" w:rsidRDefault="002429E8">
      <w:r w:rsidRPr="002429E8">
        <w:rPr>
          <w:noProof/>
        </w:rPr>
        <w:drawing>
          <wp:anchor distT="0" distB="0" distL="114300" distR="114300" simplePos="0" relativeHeight="251662336" behindDoc="1" locked="0" layoutInCell="1" allowOverlap="1" wp14:anchorId="2E29B933" wp14:editId="50E60E09">
            <wp:simplePos x="0" y="0"/>
            <wp:positionH relativeFrom="margin">
              <wp:posOffset>0</wp:posOffset>
            </wp:positionH>
            <wp:positionV relativeFrom="paragraph">
              <wp:posOffset>31278</wp:posOffset>
            </wp:positionV>
            <wp:extent cx="1783080" cy="1168400"/>
            <wp:effectExtent l="0" t="0" r="7620" b="0"/>
            <wp:wrapTight wrapText="bothSides">
              <wp:wrapPolygon edited="0">
                <wp:start x="0" y="0"/>
                <wp:lineTo x="0" y="21130"/>
                <wp:lineTo x="21462" y="21130"/>
                <wp:lineTo x="21462"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83080" cy="1168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429E8">
        <w:rPr>
          <w:noProof/>
        </w:rPr>
        <mc:AlternateContent>
          <mc:Choice Requires="wps">
            <w:drawing>
              <wp:anchor distT="0" distB="0" distL="114300" distR="114300" simplePos="0" relativeHeight="251659264" behindDoc="0" locked="0" layoutInCell="1" allowOverlap="1" wp14:anchorId="4C044A18" wp14:editId="5B9B457F">
                <wp:simplePos x="0" y="0"/>
                <wp:positionH relativeFrom="column">
                  <wp:posOffset>1905</wp:posOffset>
                </wp:positionH>
                <wp:positionV relativeFrom="paragraph">
                  <wp:posOffset>-64135</wp:posOffset>
                </wp:positionV>
                <wp:extent cx="7236000" cy="0"/>
                <wp:effectExtent l="0" t="38100" r="41275" b="38100"/>
                <wp:wrapNone/>
                <wp:docPr id="2" name="Straight Connector 2"/>
                <wp:cNvGraphicFramePr/>
                <a:graphic xmlns:a="http://schemas.openxmlformats.org/drawingml/2006/main">
                  <a:graphicData uri="http://schemas.microsoft.com/office/word/2010/wordprocessingShape">
                    <wps:wsp>
                      <wps:cNvCnPr/>
                      <wps:spPr>
                        <a:xfrm>
                          <a:off x="0" y="0"/>
                          <a:ext cx="7236000" cy="0"/>
                        </a:xfrm>
                        <a:prstGeom prst="line">
                          <a:avLst/>
                        </a:prstGeom>
                        <a:ln w="762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EA26DD"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5.05pt" to="569.9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" strokecolor="#4472c4 [3204]" strokeweight="6pt">
                <v:stroke joinstyle="miter"/>
              </v:line>
            </w:pict>
          </mc:Fallback>
        </mc:AlternateContent>
      </w:r>
      <w:r w:rsidRPr="002429E8">
        <w:rPr>
          <w:noProof/>
        </w:rPr>
        <mc:AlternateContent>
          <mc:Choice Requires="wps">
            <w:drawing>
              <wp:anchor distT="0" distB="0" distL="114300" distR="114300" simplePos="0" relativeHeight="251660288" behindDoc="0" locked="0" layoutInCell="1" allowOverlap="1" wp14:anchorId="6EC5FD9D" wp14:editId="3C9F6021">
                <wp:simplePos x="0" y="0"/>
                <wp:positionH relativeFrom="margin">
                  <wp:posOffset>-19050</wp:posOffset>
                </wp:positionH>
                <wp:positionV relativeFrom="paragraph">
                  <wp:posOffset>1288415</wp:posOffset>
                </wp:positionV>
                <wp:extent cx="7235825" cy="0"/>
                <wp:effectExtent l="0" t="38100" r="41275" b="38100"/>
                <wp:wrapNone/>
                <wp:docPr id="3" name="Straight Connector 3"/>
                <wp:cNvGraphicFramePr/>
                <a:graphic xmlns:a="http://schemas.openxmlformats.org/drawingml/2006/main">
                  <a:graphicData uri="http://schemas.microsoft.com/office/word/2010/wordprocessingShape">
                    <wps:wsp>
                      <wps:cNvCnPr/>
                      <wps:spPr>
                        <a:xfrm>
                          <a:off x="0" y="0"/>
                          <a:ext cx="7235825" cy="0"/>
                        </a:xfrm>
                        <a:prstGeom prst="line">
                          <a:avLst/>
                        </a:prstGeom>
                        <a:ln w="762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BF5561"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101.45pt" to="568.25pt,10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" strokecolor="#4472c4 [3204]" strokeweight="6pt">
                <v:stroke joinstyle="miter"/>
                <w10:wrap anchorx="margin"/>
              </v:line>
            </w:pict>
          </mc:Fallback>
        </mc:AlternateContent>
      </w:r>
      <w:r w:rsidRPr="002429E8">
        <w:rPr>
          <w:noProof/>
        </w:rPr>
        <mc:AlternateContent>
          <mc:Choice Requires="wps">
            <w:drawing>
              <wp:anchor distT="0" distB="0" distL="114300" distR="114300" simplePos="0" relativeHeight="251661312" behindDoc="0" locked="0" layoutInCell="1" allowOverlap="1" wp14:anchorId="4937A1A3" wp14:editId="33FDADC4">
                <wp:simplePos x="0" y="0"/>
                <wp:positionH relativeFrom="margin">
                  <wp:posOffset>1179830</wp:posOffset>
                </wp:positionH>
                <wp:positionV relativeFrom="paragraph">
                  <wp:posOffset>-635</wp:posOffset>
                </wp:positionV>
                <wp:extent cx="6020372" cy="1185545"/>
                <wp:effectExtent l="0" t="0" r="0" b="0"/>
                <wp:wrapNone/>
                <wp:docPr id="4" name="Text Box 4"/>
                <wp:cNvGraphicFramePr/>
                <a:graphic xmlns:a="http://schemas.openxmlformats.org/drawingml/2006/main">
                  <a:graphicData uri="http://schemas.microsoft.com/office/word/2010/wordprocessingShape">
                    <wps:wsp>
                      <wps:cNvSpPr txBox="1"/>
                      <wps:spPr>
                        <a:xfrm>
                          <a:off x="0" y="0"/>
                          <a:ext cx="6020372" cy="1185545"/>
                        </a:xfrm>
                        <a:prstGeom prst="rect">
                          <a:avLst/>
                        </a:prstGeom>
                        <a:solidFill>
                          <a:schemeClr val="lt1"/>
                        </a:solidFill>
                        <a:ln w="6350">
                          <a:noFill/>
                        </a:ln>
                      </wps:spPr>
                      <wps:txbx>
                        <w:txbxContent>
                          <w:p w14:paraId="773707DC" w14:textId="3E2C9F93" w:rsidR="002429E8" w:rsidRPr="00290B07" w:rsidRDefault="002429E8" w:rsidP="00290B07">
                            <w:pPr>
                              <w:jc w:val="center"/>
                              <w:rPr>
                                <w:sz w:val="36"/>
                                <w:szCs w:val="36"/>
                              </w:rPr>
                            </w:pPr>
                            <w:r w:rsidRPr="00290B07">
                              <w:rPr>
                                <w:sz w:val="36"/>
                                <w:szCs w:val="36"/>
                              </w:rPr>
                              <w:t>Perran Quay Tourist Park –</w:t>
                            </w:r>
                          </w:p>
                          <w:p w14:paraId="15356767" w14:textId="7F4C4543" w:rsidR="002429E8" w:rsidRPr="00290B07" w:rsidRDefault="00CF48FC" w:rsidP="00290B07">
                            <w:pPr>
                              <w:jc w:val="center"/>
                              <w:rPr>
                                <w:sz w:val="36"/>
                                <w:szCs w:val="36"/>
                              </w:rPr>
                            </w:pPr>
                            <w:r w:rsidRPr="00290B07">
                              <w:rPr>
                                <w:sz w:val="36"/>
                                <w:szCs w:val="36"/>
                              </w:rPr>
                              <w:t>COVID 19 Site Rules</w:t>
                            </w:r>
                          </w:p>
                          <w:p w14:paraId="2C0A1FF7" w14:textId="7C1B810E" w:rsidR="00290B07" w:rsidRPr="00290B07" w:rsidRDefault="00290B07" w:rsidP="00290B07">
                            <w:pPr>
                              <w:jc w:val="center"/>
                              <w:rPr>
                                <w:sz w:val="36"/>
                                <w:szCs w:val="36"/>
                              </w:rPr>
                            </w:pPr>
                            <w:r w:rsidRPr="00290B07">
                              <w:rPr>
                                <w:b/>
                                <w:bCs/>
                                <w:sz w:val="28"/>
                                <w:szCs w:val="28"/>
                              </w:rPr>
                              <w:t>In effect from:</w:t>
                            </w:r>
                            <w:r w:rsidRPr="00290B07">
                              <w:rPr>
                                <w:sz w:val="28"/>
                                <w:szCs w:val="28"/>
                              </w:rPr>
                              <w:t xml:space="preserve"> Monday 1</w:t>
                            </w:r>
                            <w:r w:rsidR="00536E82">
                              <w:rPr>
                                <w:sz w:val="28"/>
                                <w:szCs w:val="28"/>
                              </w:rPr>
                              <w:t>9</w:t>
                            </w:r>
                            <w:r w:rsidRPr="00290B07">
                              <w:rPr>
                                <w:sz w:val="28"/>
                                <w:szCs w:val="28"/>
                                <w:vertAlign w:val="superscript"/>
                              </w:rPr>
                              <w:t>th</w:t>
                            </w:r>
                            <w:r w:rsidRPr="00290B07">
                              <w:rPr>
                                <w:sz w:val="28"/>
                                <w:szCs w:val="28"/>
                              </w:rPr>
                              <w:t xml:space="preserve"> July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37A1A3" id="_x0000_t202" coordsize="21600,21600" o:spt="202" path="m,l,21600r21600,l21600,xe">
                <v:stroke joinstyle="miter"/>
                <v:path gradientshapeok="t" o:connecttype="rect"/>
              </v:shapetype>
              <v:shape id="Text Box 4" o:spid="_x0000_s1026" type="#_x0000_t202" style="position:absolute;margin-left:92.9pt;margin-top:-.05pt;width:474.05pt;height:93.3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" fillcolor="white [3201]" stroked="f" strokeweight=".5pt">
                <v:textbox>
                  <w:txbxContent>
                    <w:p w14:paraId="773707DC" w14:textId="3E2C9F93" w:rsidR="002429E8" w:rsidRPr="00290B07" w:rsidRDefault="002429E8" w:rsidP="00290B07">
                      <w:pPr>
                        <w:jc w:val="center"/>
                        <w:rPr>
                          <w:sz w:val="36"/>
                          <w:szCs w:val="36"/>
                        </w:rPr>
                      </w:pPr>
                      <w:r w:rsidRPr="00290B07">
                        <w:rPr>
                          <w:sz w:val="36"/>
                          <w:szCs w:val="36"/>
                        </w:rPr>
                        <w:t>Perran Quay Tourist Park –</w:t>
                      </w:r>
                    </w:p>
                    <w:p w14:paraId="15356767" w14:textId="7F4C4543" w:rsidR="002429E8" w:rsidRPr="00290B07" w:rsidRDefault="00CF48FC" w:rsidP="00290B07">
                      <w:pPr>
                        <w:jc w:val="center"/>
                        <w:rPr>
                          <w:sz w:val="36"/>
                          <w:szCs w:val="36"/>
                        </w:rPr>
                      </w:pPr>
                      <w:r w:rsidRPr="00290B07">
                        <w:rPr>
                          <w:sz w:val="36"/>
                          <w:szCs w:val="36"/>
                        </w:rPr>
                        <w:t>COVID 19 Site Rules</w:t>
                      </w:r>
                    </w:p>
                    <w:p w14:paraId="2C0A1FF7" w14:textId="7C1B810E" w:rsidR="00290B07" w:rsidRPr="00290B07" w:rsidRDefault="00290B07" w:rsidP="00290B07">
                      <w:pPr>
                        <w:jc w:val="center"/>
                        <w:rPr>
                          <w:sz w:val="36"/>
                          <w:szCs w:val="36"/>
                        </w:rPr>
                      </w:pPr>
                      <w:r w:rsidRPr="00290B07">
                        <w:rPr>
                          <w:b/>
                          <w:bCs/>
                          <w:sz w:val="28"/>
                          <w:szCs w:val="28"/>
                        </w:rPr>
                        <w:t>In effect from:</w:t>
                      </w:r>
                      <w:r w:rsidRPr="00290B07">
                        <w:rPr>
                          <w:sz w:val="28"/>
                          <w:szCs w:val="28"/>
                        </w:rPr>
                        <w:t xml:space="preserve"> Monday 1</w:t>
                      </w:r>
                      <w:r w:rsidR="00536E82">
                        <w:rPr>
                          <w:sz w:val="28"/>
                          <w:szCs w:val="28"/>
                        </w:rPr>
                        <w:t>9</w:t>
                      </w:r>
                      <w:r w:rsidRPr="00290B07">
                        <w:rPr>
                          <w:sz w:val="28"/>
                          <w:szCs w:val="28"/>
                          <w:vertAlign w:val="superscript"/>
                        </w:rPr>
                        <w:t>th</w:t>
                      </w:r>
                      <w:r w:rsidRPr="00290B07">
                        <w:rPr>
                          <w:sz w:val="28"/>
                          <w:szCs w:val="28"/>
                        </w:rPr>
                        <w:t xml:space="preserve"> July 2021</w:t>
                      </w:r>
                    </w:p>
                  </w:txbxContent>
                </v:textbox>
                <w10:wrap anchorx="margin"/>
              </v:shape>
            </w:pict>
          </mc:Fallback>
        </mc:AlternateContent>
      </w:r>
    </w:p>
    <w:p w14:paraId="5F7232D3" w14:textId="3B14B646" w:rsidR="00D847D1" w:rsidRPr="00D847D1" w:rsidRDefault="00D847D1" w:rsidP="00D847D1"/>
    <w:p w14:paraId="24A16B4E" w14:textId="5F9E5AF0" w:rsidR="00D847D1" w:rsidRPr="00D847D1" w:rsidRDefault="00D847D1" w:rsidP="00D847D1"/>
    <w:p w14:paraId="59138D97" w14:textId="5E2BC2FA" w:rsidR="00D847D1" w:rsidRPr="00D847D1" w:rsidRDefault="00D847D1" w:rsidP="00D847D1"/>
    <w:p w14:paraId="4FE3EAF4" w14:textId="75B96F53" w:rsidR="00D847D1" w:rsidRDefault="00D847D1" w:rsidP="00D847D1"/>
    <w:p w14:paraId="65F0B770" w14:textId="1DF70154" w:rsidR="00D847D1" w:rsidRPr="005F1F6C" w:rsidRDefault="007E4D26" w:rsidP="00D847D1">
      <w:pPr>
        <w:rPr>
          <w:sz w:val="24"/>
          <w:szCs w:val="24"/>
        </w:rPr>
      </w:pPr>
      <w:r>
        <w:rPr>
          <w:sz w:val="24"/>
          <w:szCs w:val="24"/>
        </w:rPr>
        <w:t>From Monday 19</w:t>
      </w:r>
      <w:r w:rsidRPr="007E4D26">
        <w:rPr>
          <w:sz w:val="24"/>
          <w:szCs w:val="24"/>
          <w:vertAlign w:val="superscript"/>
        </w:rPr>
        <w:t>th</w:t>
      </w:r>
      <w:r>
        <w:rPr>
          <w:sz w:val="24"/>
          <w:szCs w:val="24"/>
        </w:rPr>
        <w:t xml:space="preserve"> July 2021, </w:t>
      </w:r>
      <w:r w:rsidR="00401922">
        <w:rPr>
          <w:sz w:val="24"/>
          <w:szCs w:val="24"/>
        </w:rPr>
        <w:t xml:space="preserve">the UK Government have announced the relaxation of social distancing, a day which a lot of us have long been looking forward to. We are delighted to announce that </w:t>
      </w:r>
      <w:r w:rsidR="00BA27DA">
        <w:rPr>
          <w:sz w:val="24"/>
          <w:szCs w:val="24"/>
        </w:rPr>
        <w:t xml:space="preserve">we </w:t>
      </w:r>
      <w:r w:rsidR="00AA3A31">
        <w:rPr>
          <w:sz w:val="24"/>
          <w:szCs w:val="24"/>
        </w:rPr>
        <w:t>can</w:t>
      </w:r>
      <w:r w:rsidR="00BA27DA">
        <w:rPr>
          <w:sz w:val="24"/>
          <w:szCs w:val="24"/>
        </w:rPr>
        <w:t xml:space="preserve"> re-open </w:t>
      </w:r>
      <w:r w:rsidR="006B6308">
        <w:rPr>
          <w:sz w:val="24"/>
          <w:szCs w:val="24"/>
        </w:rPr>
        <w:t>most of</w:t>
      </w:r>
      <w:r w:rsidR="00BA27DA">
        <w:rPr>
          <w:sz w:val="24"/>
          <w:szCs w:val="24"/>
        </w:rPr>
        <w:t xml:space="preserve"> the site in a more relaxed manner, </w:t>
      </w:r>
      <w:r w:rsidR="00DE653E">
        <w:rPr>
          <w:sz w:val="24"/>
          <w:szCs w:val="24"/>
        </w:rPr>
        <w:t>but we do have a few measures which will remain in place in an attempt for us all to be able to live, and holiday, in a safe and enjoyable manner.</w:t>
      </w:r>
      <w:r w:rsidR="00AA3A31">
        <w:rPr>
          <w:sz w:val="24"/>
          <w:szCs w:val="24"/>
        </w:rPr>
        <w:t xml:space="preserve"> </w:t>
      </w:r>
      <w:r w:rsidR="00D847D1" w:rsidRPr="005F1F6C">
        <w:rPr>
          <w:sz w:val="24"/>
          <w:szCs w:val="24"/>
        </w:rPr>
        <w:t xml:space="preserve">By placing a booking and then arriving on site with us, you, and </w:t>
      </w:r>
      <w:r w:rsidR="006B6308" w:rsidRPr="005F1F6C">
        <w:rPr>
          <w:sz w:val="24"/>
          <w:szCs w:val="24"/>
        </w:rPr>
        <w:t>all</w:t>
      </w:r>
      <w:r w:rsidR="00AA3A31">
        <w:rPr>
          <w:sz w:val="24"/>
          <w:szCs w:val="24"/>
        </w:rPr>
        <w:t xml:space="preserve"> your </w:t>
      </w:r>
      <w:r w:rsidR="00AA3A31" w:rsidRPr="005F1F6C">
        <w:rPr>
          <w:sz w:val="24"/>
          <w:szCs w:val="24"/>
        </w:rPr>
        <w:t>party</w:t>
      </w:r>
      <w:r w:rsidR="00D847D1" w:rsidRPr="005F1F6C">
        <w:rPr>
          <w:sz w:val="24"/>
          <w:szCs w:val="24"/>
        </w:rPr>
        <w:t xml:space="preserve"> members, agree to </w:t>
      </w:r>
      <w:r w:rsidR="006B6308" w:rsidRPr="005F1F6C">
        <w:rPr>
          <w:sz w:val="24"/>
          <w:szCs w:val="24"/>
        </w:rPr>
        <w:t>always abide by these rules</w:t>
      </w:r>
      <w:r w:rsidR="00D847D1" w:rsidRPr="005F1F6C">
        <w:rPr>
          <w:sz w:val="24"/>
          <w:szCs w:val="24"/>
        </w:rPr>
        <w:t>, in the interest of the Health &amp; Safety of all guests and staff. These rules will be in addition to our original Site Rules. (These can be found on our website)</w:t>
      </w:r>
    </w:p>
    <w:p w14:paraId="50817EF4" w14:textId="1037D4BA" w:rsidR="00D847D1" w:rsidRPr="005F1F6C" w:rsidRDefault="00D847D1" w:rsidP="00D847D1">
      <w:pPr>
        <w:rPr>
          <w:sz w:val="24"/>
          <w:szCs w:val="24"/>
        </w:rPr>
      </w:pPr>
      <w:r w:rsidRPr="005F1F6C">
        <w:rPr>
          <w:sz w:val="24"/>
          <w:szCs w:val="24"/>
        </w:rPr>
        <w:t>Our COVID-19 Site Rules are as follows:</w:t>
      </w:r>
    </w:p>
    <w:p w14:paraId="4B3FAD53" w14:textId="5045131A" w:rsidR="00E57694" w:rsidRPr="0098664F" w:rsidRDefault="007B2D59" w:rsidP="005F1F6C">
      <w:pPr>
        <w:pStyle w:val="ListParagraph"/>
        <w:numPr>
          <w:ilvl w:val="0"/>
          <w:numId w:val="1"/>
        </w:numPr>
        <w:spacing w:line="276" w:lineRule="auto"/>
        <w:rPr>
          <w:sz w:val="24"/>
          <w:szCs w:val="24"/>
        </w:rPr>
      </w:pPr>
      <w:r>
        <w:rPr>
          <w:b/>
          <w:bCs/>
          <w:sz w:val="24"/>
          <w:szCs w:val="24"/>
        </w:rPr>
        <w:t xml:space="preserve">Although </w:t>
      </w:r>
      <w:r w:rsidR="00E57694" w:rsidRPr="005F1F6C">
        <w:rPr>
          <w:b/>
          <w:bCs/>
          <w:sz w:val="24"/>
          <w:szCs w:val="24"/>
        </w:rPr>
        <w:t xml:space="preserve">Social Distancing </w:t>
      </w:r>
      <w:r w:rsidR="004C1D84">
        <w:rPr>
          <w:b/>
          <w:bCs/>
          <w:sz w:val="24"/>
          <w:szCs w:val="24"/>
        </w:rPr>
        <w:t>has now been lifted, please be mindful of other guests on the site</w:t>
      </w:r>
      <w:r w:rsidR="0098664F">
        <w:rPr>
          <w:b/>
          <w:bCs/>
          <w:sz w:val="24"/>
          <w:szCs w:val="24"/>
        </w:rPr>
        <w:t>.</w:t>
      </w:r>
    </w:p>
    <w:p w14:paraId="04FAA623" w14:textId="795549F8" w:rsidR="0098664F" w:rsidRPr="005F1F6C" w:rsidRDefault="0098664F" w:rsidP="0098664F">
      <w:pPr>
        <w:pStyle w:val="ListParagraph"/>
        <w:numPr>
          <w:ilvl w:val="1"/>
          <w:numId w:val="1"/>
        </w:numPr>
        <w:spacing w:line="276" w:lineRule="auto"/>
        <w:rPr>
          <w:sz w:val="24"/>
          <w:szCs w:val="24"/>
        </w:rPr>
      </w:pPr>
      <w:r>
        <w:rPr>
          <w:sz w:val="24"/>
          <w:szCs w:val="24"/>
        </w:rPr>
        <w:t>Please avoid crowding in large groups and be aware of others around you.</w:t>
      </w:r>
    </w:p>
    <w:p w14:paraId="70CD6293" w14:textId="1F92CAA2" w:rsidR="00E57694" w:rsidRPr="005F1F6C" w:rsidRDefault="00E57694" w:rsidP="005F1F6C">
      <w:pPr>
        <w:pStyle w:val="ListParagraph"/>
        <w:numPr>
          <w:ilvl w:val="0"/>
          <w:numId w:val="1"/>
        </w:numPr>
        <w:spacing w:line="276" w:lineRule="auto"/>
        <w:rPr>
          <w:sz w:val="24"/>
          <w:szCs w:val="24"/>
        </w:rPr>
      </w:pPr>
      <w:r w:rsidRPr="005F1F6C">
        <w:rPr>
          <w:b/>
          <w:bCs/>
          <w:sz w:val="24"/>
          <w:szCs w:val="24"/>
        </w:rPr>
        <w:t>No</w:t>
      </w:r>
      <w:r w:rsidR="00EB57B3">
        <w:rPr>
          <w:b/>
          <w:bCs/>
          <w:sz w:val="24"/>
          <w:szCs w:val="24"/>
        </w:rPr>
        <w:t xml:space="preserve"> Day</w:t>
      </w:r>
      <w:r w:rsidRPr="005F1F6C">
        <w:rPr>
          <w:b/>
          <w:bCs/>
          <w:sz w:val="24"/>
          <w:szCs w:val="24"/>
        </w:rPr>
        <w:t xml:space="preserve"> Visitors – </w:t>
      </w:r>
    </w:p>
    <w:p w14:paraId="124B9E89" w14:textId="70BFAB91" w:rsidR="00E57694" w:rsidRDefault="00E57694" w:rsidP="005F1F6C">
      <w:pPr>
        <w:pStyle w:val="ListParagraph"/>
        <w:numPr>
          <w:ilvl w:val="1"/>
          <w:numId w:val="1"/>
        </w:numPr>
        <w:spacing w:line="276" w:lineRule="auto"/>
        <w:rPr>
          <w:sz w:val="24"/>
          <w:szCs w:val="24"/>
        </w:rPr>
      </w:pPr>
      <w:r w:rsidRPr="005F1F6C">
        <w:rPr>
          <w:sz w:val="24"/>
          <w:szCs w:val="24"/>
        </w:rPr>
        <w:t>There can be no visitors on to site, at any time. This is the only way in which we can safely monitor the number of people on-site.</w:t>
      </w:r>
    </w:p>
    <w:p w14:paraId="231D97A3" w14:textId="7F0136BC" w:rsidR="007D429B" w:rsidRPr="007D429B" w:rsidRDefault="007D429B" w:rsidP="007D429B">
      <w:pPr>
        <w:pStyle w:val="ListParagraph"/>
        <w:numPr>
          <w:ilvl w:val="0"/>
          <w:numId w:val="1"/>
        </w:numPr>
        <w:spacing w:line="276" w:lineRule="auto"/>
        <w:rPr>
          <w:sz w:val="24"/>
          <w:szCs w:val="24"/>
        </w:rPr>
      </w:pPr>
      <w:r>
        <w:rPr>
          <w:b/>
          <w:bCs/>
          <w:sz w:val="24"/>
          <w:szCs w:val="24"/>
        </w:rPr>
        <w:t>We have ‘</w:t>
      </w:r>
      <w:r w:rsidR="00E7231E">
        <w:rPr>
          <w:b/>
          <w:bCs/>
          <w:sz w:val="24"/>
          <w:szCs w:val="24"/>
        </w:rPr>
        <w:t>Q</w:t>
      </w:r>
      <w:r>
        <w:rPr>
          <w:b/>
          <w:bCs/>
          <w:sz w:val="24"/>
          <w:szCs w:val="24"/>
        </w:rPr>
        <w:t xml:space="preserve">uiet </w:t>
      </w:r>
      <w:r w:rsidR="00E7231E">
        <w:rPr>
          <w:b/>
          <w:bCs/>
          <w:sz w:val="24"/>
          <w:szCs w:val="24"/>
        </w:rPr>
        <w:t>H</w:t>
      </w:r>
      <w:r>
        <w:rPr>
          <w:b/>
          <w:bCs/>
          <w:sz w:val="24"/>
          <w:szCs w:val="24"/>
        </w:rPr>
        <w:t>ou</w:t>
      </w:r>
      <w:r w:rsidR="00E7231E">
        <w:rPr>
          <w:b/>
          <w:bCs/>
          <w:sz w:val="24"/>
          <w:szCs w:val="24"/>
        </w:rPr>
        <w:t>r</w:t>
      </w:r>
      <w:r>
        <w:rPr>
          <w:b/>
          <w:bCs/>
          <w:sz w:val="24"/>
          <w:szCs w:val="24"/>
        </w:rPr>
        <w:t>s’ between 11 pm and 8 am.</w:t>
      </w:r>
    </w:p>
    <w:p w14:paraId="180E3A2C" w14:textId="77777777" w:rsidR="007D429B" w:rsidRDefault="007D429B" w:rsidP="007D429B">
      <w:pPr>
        <w:pStyle w:val="ListParagraph"/>
        <w:numPr>
          <w:ilvl w:val="1"/>
          <w:numId w:val="1"/>
        </w:numPr>
        <w:spacing w:line="276" w:lineRule="auto"/>
        <w:rPr>
          <w:sz w:val="24"/>
          <w:szCs w:val="24"/>
        </w:rPr>
      </w:pPr>
      <w:r>
        <w:rPr>
          <w:sz w:val="24"/>
          <w:szCs w:val="24"/>
        </w:rPr>
        <w:t>Please be respectful of the other families on the site.</w:t>
      </w:r>
    </w:p>
    <w:p w14:paraId="0425BF82" w14:textId="57CEFD84" w:rsidR="007D429B" w:rsidRDefault="007D429B" w:rsidP="007D429B">
      <w:pPr>
        <w:pStyle w:val="ListParagraph"/>
        <w:numPr>
          <w:ilvl w:val="1"/>
          <w:numId w:val="1"/>
        </w:numPr>
        <w:spacing w:line="276" w:lineRule="auto"/>
        <w:rPr>
          <w:sz w:val="24"/>
          <w:szCs w:val="24"/>
        </w:rPr>
      </w:pPr>
      <w:r>
        <w:rPr>
          <w:sz w:val="24"/>
          <w:szCs w:val="24"/>
        </w:rPr>
        <w:t>Failure to comply with this, or any rude or aggressive behaviour towards any member of staff, will ask in all party members being asked to leave the site.</w:t>
      </w:r>
      <w:r>
        <w:rPr>
          <w:b/>
          <w:bCs/>
          <w:sz w:val="24"/>
          <w:szCs w:val="24"/>
        </w:rPr>
        <w:t xml:space="preserve"> </w:t>
      </w:r>
    </w:p>
    <w:p w14:paraId="55F16683" w14:textId="37757E0B" w:rsidR="00D93BED" w:rsidRPr="00D93BED" w:rsidRDefault="005B3078" w:rsidP="00D93BED">
      <w:pPr>
        <w:pStyle w:val="ListParagraph"/>
        <w:numPr>
          <w:ilvl w:val="0"/>
          <w:numId w:val="1"/>
        </w:numPr>
        <w:spacing w:line="276" w:lineRule="auto"/>
        <w:rPr>
          <w:sz w:val="24"/>
          <w:szCs w:val="24"/>
        </w:rPr>
      </w:pPr>
      <w:r>
        <w:rPr>
          <w:b/>
          <w:bCs/>
          <w:sz w:val="24"/>
          <w:szCs w:val="24"/>
        </w:rPr>
        <w:t xml:space="preserve">The Toilet and Shower blocks will </w:t>
      </w:r>
      <w:r w:rsidR="0091516F">
        <w:rPr>
          <w:b/>
          <w:bCs/>
          <w:sz w:val="24"/>
          <w:szCs w:val="24"/>
        </w:rPr>
        <w:t>be open at full capacity – 4 showers and 5 toilet cubicles.</w:t>
      </w:r>
    </w:p>
    <w:p w14:paraId="31713128" w14:textId="107EE98E" w:rsidR="00D93BED" w:rsidRPr="00D93BED" w:rsidRDefault="00D93BED" w:rsidP="00D93BED">
      <w:pPr>
        <w:pStyle w:val="ListParagraph"/>
        <w:numPr>
          <w:ilvl w:val="1"/>
          <w:numId w:val="1"/>
        </w:numPr>
        <w:spacing w:line="276" w:lineRule="auto"/>
        <w:rPr>
          <w:sz w:val="24"/>
          <w:szCs w:val="24"/>
        </w:rPr>
      </w:pPr>
      <w:r>
        <w:rPr>
          <w:sz w:val="24"/>
          <w:szCs w:val="24"/>
        </w:rPr>
        <w:t>We will continue to operate the ‘Vacant &amp; Engaged’ system on the outside of each entrance, this will help us to stop people from crowding inside the areas.</w:t>
      </w:r>
    </w:p>
    <w:p w14:paraId="338BFBB0" w14:textId="5E7F9319" w:rsidR="005B3078" w:rsidRPr="00EF1C81" w:rsidRDefault="005B3078" w:rsidP="005B3078">
      <w:pPr>
        <w:pStyle w:val="ListParagraph"/>
        <w:numPr>
          <w:ilvl w:val="1"/>
          <w:numId w:val="1"/>
        </w:numPr>
        <w:spacing w:line="276" w:lineRule="auto"/>
        <w:rPr>
          <w:sz w:val="28"/>
          <w:szCs w:val="28"/>
        </w:rPr>
      </w:pPr>
      <w:r w:rsidRPr="005B3078">
        <w:rPr>
          <w:sz w:val="24"/>
          <w:szCs w:val="24"/>
        </w:rPr>
        <w:t>Please refer to our ‘Toilet &amp; Shower Block Opening Guidelines’ for further information.</w:t>
      </w:r>
    </w:p>
    <w:p w14:paraId="5F3AFE0C" w14:textId="7361F697" w:rsidR="00EF1C81" w:rsidRPr="005B3078" w:rsidRDefault="00EF1C81" w:rsidP="005B3078">
      <w:pPr>
        <w:pStyle w:val="ListParagraph"/>
        <w:numPr>
          <w:ilvl w:val="1"/>
          <w:numId w:val="1"/>
        </w:numPr>
        <w:spacing w:line="276" w:lineRule="auto"/>
        <w:rPr>
          <w:sz w:val="28"/>
          <w:szCs w:val="28"/>
        </w:rPr>
      </w:pPr>
      <w:r>
        <w:rPr>
          <w:sz w:val="24"/>
          <w:szCs w:val="24"/>
        </w:rPr>
        <w:t>The family bathroom and disabled shower room will be open for use. Please leave these areas as you would wish to find them and help us maintain the site as best as possible for everyone to enjoy.</w:t>
      </w:r>
      <w:r w:rsidR="006806F4">
        <w:rPr>
          <w:sz w:val="24"/>
          <w:szCs w:val="24"/>
        </w:rPr>
        <w:tab/>
      </w:r>
    </w:p>
    <w:p w14:paraId="6D60CAB7" w14:textId="0406C6E7" w:rsidR="005B3078" w:rsidRPr="00753097" w:rsidRDefault="005B3078" w:rsidP="000A07D9">
      <w:pPr>
        <w:pStyle w:val="ListParagraph"/>
        <w:numPr>
          <w:ilvl w:val="1"/>
          <w:numId w:val="1"/>
        </w:numPr>
        <w:spacing w:line="276" w:lineRule="auto"/>
        <w:rPr>
          <w:sz w:val="28"/>
          <w:szCs w:val="28"/>
        </w:rPr>
      </w:pPr>
      <w:r w:rsidRPr="005B3078">
        <w:rPr>
          <w:sz w:val="24"/>
          <w:szCs w:val="24"/>
        </w:rPr>
        <w:t>No Toilet or Shower tents are permitted on site</w:t>
      </w:r>
      <w:r>
        <w:rPr>
          <w:sz w:val="24"/>
          <w:szCs w:val="24"/>
        </w:rPr>
        <w:t>.</w:t>
      </w:r>
    </w:p>
    <w:p w14:paraId="21B77083" w14:textId="04733DD8" w:rsidR="00753097" w:rsidRPr="00753097" w:rsidRDefault="00753097" w:rsidP="00753097">
      <w:pPr>
        <w:pStyle w:val="ListParagraph"/>
        <w:numPr>
          <w:ilvl w:val="0"/>
          <w:numId w:val="1"/>
        </w:numPr>
        <w:spacing w:line="276" w:lineRule="auto"/>
        <w:rPr>
          <w:sz w:val="28"/>
          <w:szCs w:val="28"/>
        </w:rPr>
      </w:pPr>
      <w:r>
        <w:rPr>
          <w:b/>
          <w:bCs/>
          <w:sz w:val="24"/>
          <w:szCs w:val="24"/>
        </w:rPr>
        <w:t xml:space="preserve">The Swimming Pool will re-open without the use of the booking system – </w:t>
      </w:r>
    </w:p>
    <w:p w14:paraId="67495100" w14:textId="3160B117" w:rsidR="00753097" w:rsidRPr="003D4964" w:rsidRDefault="003D4964" w:rsidP="00753097">
      <w:pPr>
        <w:pStyle w:val="ListParagraph"/>
        <w:numPr>
          <w:ilvl w:val="1"/>
          <w:numId w:val="1"/>
        </w:numPr>
        <w:spacing w:line="276" w:lineRule="auto"/>
        <w:rPr>
          <w:sz w:val="28"/>
          <w:szCs w:val="28"/>
        </w:rPr>
      </w:pPr>
      <w:r>
        <w:rPr>
          <w:sz w:val="24"/>
          <w:szCs w:val="24"/>
        </w:rPr>
        <w:t>We will have an adult only swimming time, between 7:30 am and 9:30am.</w:t>
      </w:r>
    </w:p>
    <w:p w14:paraId="6576899C" w14:textId="6136C7FD" w:rsidR="003D4964" w:rsidRPr="00B2391E" w:rsidRDefault="003D4964" w:rsidP="00753097">
      <w:pPr>
        <w:pStyle w:val="ListParagraph"/>
        <w:numPr>
          <w:ilvl w:val="1"/>
          <w:numId w:val="1"/>
        </w:numPr>
        <w:spacing w:line="276" w:lineRule="auto"/>
        <w:rPr>
          <w:sz w:val="28"/>
          <w:szCs w:val="28"/>
        </w:rPr>
      </w:pPr>
      <w:r>
        <w:rPr>
          <w:sz w:val="24"/>
          <w:szCs w:val="24"/>
        </w:rPr>
        <w:t>The Swimming Pool will then be open between the hours of 10:00am and 8:00 pm for general use.</w:t>
      </w:r>
    </w:p>
    <w:p w14:paraId="0DA31C8A" w14:textId="69669B2A" w:rsidR="00B2391E" w:rsidRPr="00B2391E" w:rsidRDefault="00B2391E" w:rsidP="00753097">
      <w:pPr>
        <w:pStyle w:val="ListParagraph"/>
        <w:numPr>
          <w:ilvl w:val="1"/>
          <w:numId w:val="1"/>
        </w:numPr>
        <w:spacing w:line="276" w:lineRule="auto"/>
        <w:rPr>
          <w:sz w:val="28"/>
          <w:szCs w:val="28"/>
        </w:rPr>
      </w:pPr>
      <w:r>
        <w:rPr>
          <w:sz w:val="24"/>
          <w:szCs w:val="24"/>
        </w:rPr>
        <w:t xml:space="preserve">The limit to the number of people permitted in the pool area at any time is </w:t>
      </w:r>
      <w:r w:rsidRPr="00B2391E">
        <w:rPr>
          <w:b/>
          <w:bCs/>
          <w:sz w:val="28"/>
          <w:szCs w:val="28"/>
        </w:rPr>
        <w:t>21</w:t>
      </w:r>
      <w:r>
        <w:rPr>
          <w:sz w:val="24"/>
          <w:szCs w:val="24"/>
        </w:rPr>
        <w:t>.</w:t>
      </w:r>
    </w:p>
    <w:p w14:paraId="205B81A9" w14:textId="67FDEFA0" w:rsidR="00B2391E" w:rsidRPr="00396BFB" w:rsidRDefault="00EE3D9B" w:rsidP="00753097">
      <w:pPr>
        <w:pStyle w:val="ListParagraph"/>
        <w:numPr>
          <w:ilvl w:val="1"/>
          <w:numId w:val="1"/>
        </w:numPr>
        <w:spacing w:line="276" w:lineRule="auto"/>
        <w:rPr>
          <w:sz w:val="28"/>
          <w:szCs w:val="28"/>
        </w:rPr>
      </w:pPr>
      <w:r>
        <w:rPr>
          <w:sz w:val="24"/>
          <w:szCs w:val="24"/>
        </w:rPr>
        <w:t>On arrival, you will be asked to read the swimming pool rules and sign a copy to show that you, and all</w:t>
      </w:r>
      <w:r w:rsidR="00396BFB">
        <w:rPr>
          <w:sz w:val="24"/>
          <w:szCs w:val="24"/>
        </w:rPr>
        <w:t xml:space="preserve"> your</w:t>
      </w:r>
      <w:r>
        <w:rPr>
          <w:sz w:val="24"/>
          <w:szCs w:val="24"/>
        </w:rPr>
        <w:t xml:space="preserve"> party members, agree to </w:t>
      </w:r>
      <w:r w:rsidR="00396BFB">
        <w:rPr>
          <w:sz w:val="24"/>
          <w:szCs w:val="24"/>
        </w:rPr>
        <w:t>abide by the rules in place.</w:t>
      </w:r>
    </w:p>
    <w:p w14:paraId="3DA0795C" w14:textId="7C1164DE" w:rsidR="00396BFB" w:rsidRPr="00987179" w:rsidRDefault="00663364" w:rsidP="00396BFB">
      <w:pPr>
        <w:pStyle w:val="ListParagraph"/>
        <w:numPr>
          <w:ilvl w:val="0"/>
          <w:numId w:val="1"/>
        </w:numPr>
        <w:spacing w:line="276" w:lineRule="auto"/>
        <w:rPr>
          <w:sz w:val="28"/>
          <w:szCs w:val="28"/>
        </w:rPr>
      </w:pPr>
      <w:r>
        <w:rPr>
          <w:b/>
          <w:bCs/>
          <w:sz w:val="24"/>
          <w:szCs w:val="24"/>
        </w:rPr>
        <w:t xml:space="preserve">The Braefel Inn </w:t>
      </w:r>
      <w:r w:rsidR="00987179">
        <w:rPr>
          <w:b/>
          <w:bCs/>
          <w:sz w:val="24"/>
          <w:szCs w:val="24"/>
        </w:rPr>
        <w:t>is open from 5 pm daily, with food being served until 8pm.</w:t>
      </w:r>
    </w:p>
    <w:p w14:paraId="425787FE" w14:textId="54150984" w:rsidR="00987179" w:rsidRPr="00987179" w:rsidRDefault="00987179" w:rsidP="00987179">
      <w:pPr>
        <w:pStyle w:val="ListParagraph"/>
        <w:numPr>
          <w:ilvl w:val="1"/>
          <w:numId w:val="1"/>
        </w:numPr>
        <w:spacing w:line="276" w:lineRule="auto"/>
        <w:rPr>
          <w:sz w:val="28"/>
          <w:szCs w:val="28"/>
        </w:rPr>
      </w:pPr>
      <w:r>
        <w:rPr>
          <w:sz w:val="24"/>
          <w:szCs w:val="24"/>
        </w:rPr>
        <w:t>We will be operating using a table service system, and bookings are highly recommended.</w:t>
      </w:r>
    </w:p>
    <w:p w14:paraId="461AE046" w14:textId="4668788E" w:rsidR="00987179" w:rsidRPr="00987179" w:rsidRDefault="00987179" w:rsidP="00987179">
      <w:pPr>
        <w:pStyle w:val="ListParagraph"/>
        <w:numPr>
          <w:ilvl w:val="1"/>
          <w:numId w:val="1"/>
        </w:numPr>
        <w:spacing w:line="276" w:lineRule="auto"/>
        <w:rPr>
          <w:sz w:val="28"/>
          <w:szCs w:val="28"/>
        </w:rPr>
      </w:pPr>
      <w:r>
        <w:rPr>
          <w:sz w:val="24"/>
          <w:szCs w:val="24"/>
        </w:rPr>
        <w:t>Entertainment will begin from the week commencing Saturday 24</w:t>
      </w:r>
      <w:r w:rsidRPr="00987179">
        <w:rPr>
          <w:sz w:val="24"/>
          <w:szCs w:val="24"/>
          <w:vertAlign w:val="superscript"/>
        </w:rPr>
        <w:t>th</w:t>
      </w:r>
      <w:r>
        <w:rPr>
          <w:sz w:val="24"/>
          <w:szCs w:val="24"/>
        </w:rPr>
        <w:t xml:space="preserve"> July</w:t>
      </w:r>
      <w:r w:rsidR="007D429B">
        <w:rPr>
          <w:sz w:val="24"/>
          <w:szCs w:val="24"/>
        </w:rPr>
        <w:t>, running until the end of August</w:t>
      </w:r>
      <w:r>
        <w:rPr>
          <w:sz w:val="24"/>
          <w:szCs w:val="24"/>
        </w:rPr>
        <w:t>, with our Music Quiz being held on Tuesday evenings, live entertainment on Thursdays and our Bingo evenings being run on a Sunday.</w:t>
      </w:r>
    </w:p>
    <w:p w14:paraId="38946537" w14:textId="0AFD86EB" w:rsidR="00987179" w:rsidRPr="006806F4" w:rsidRDefault="007D429B" w:rsidP="00987179">
      <w:pPr>
        <w:pStyle w:val="ListParagraph"/>
        <w:numPr>
          <w:ilvl w:val="1"/>
          <w:numId w:val="1"/>
        </w:numPr>
        <w:spacing w:line="276" w:lineRule="auto"/>
        <w:rPr>
          <w:sz w:val="28"/>
          <w:szCs w:val="28"/>
        </w:rPr>
      </w:pPr>
      <w:r>
        <w:rPr>
          <w:sz w:val="24"/>
          <w:szCs w:val="24"/>
        </w:rPr>
        <w:t>All entertainment events will be booking only, so please speak with a member of staff on your arrival to the site.</w:t>
      </w:r>
    </w:p>
    <w:p w14:paraId="629177FE" w14:textId="2FF260F3" w:rsidR="006806F4" w:rsidRDefault="006806F4" w:rsidP="006806F4">
      <w:pPr>
        <w:spacing w:line="276" w:lineRule="auto"/>
        <w:rPr>
          <w:sz w:val="28"/>
          <w:szCs w:val="28"/>
        </w:rPr>
      </w:pPr>
    </w:p>
    <w:p w14:paraId="007E27B8" w14:textId="77777777" w:rsidR="006806F4" w:rsidRPr="006806F4" w:rsidRDefault="006806F4" w:rsidP="006806F4">
      <w:pPr>
        <w:spacing w:line="276" w:lineRule="auto"/>
        <w:rPr>
          <w:sz w:val="28"/>
          <w:szCs w:val="28"/>
        </w:rPr>
      </w:pPr>
    </w:p>
    <w:p w14:paraId="20F57D4A" w14:textId="77777777" w:rsidR="006806F4" w:rsidRPr="006806F4" w:rsidRDefault="006806F4" w:rsidP="006806F4">
      <w:pPr>
        <w:spacing w:line="276" w:lineRule="auto"/>
        <w:rPr>
          <w:sz w:val="28"/>
          <w:szCs w:val="28"/>
        </w:rPr>
      </w:pPr>
    </w:p>
    <w:p w14:paraId="3A9135EC" w14:textId="01B53D18" w:rsidR="000A07D9" w:rsidRPr="00297493" w:rsidRDefault="000A07D9" w:rsidP="000A07D9">
      <w:pPr>
        <w:pStyle w:val="ListParagraph"/>
        <w:numPr>
          <w:ilvl w:val="0"/>
          <w:numId w:val="1"/>
        </w:numPr>
        <w:spacing w:line="276" w:lineRule="auto"/>
        <w:rPr>
          <w:sz w:val="28"/>
          <w:szCs w:val="28"/>
        </w:rPr>
      </w:pPr>
      <w:r>
        <w:rPr>
          <w:b/>
          <w:bCs/>
          <w:sz w:val="24"/>
          <w:szCs w:val="24"/>
        </w:rPr>
        <w:t xml:space="preserve">Hand sanitiser points will be left up around </w:t>
      </w:r>
      <w:r w:rsidR="007D429B">
        <w:rPr>
          <w:b/>
          <w:bCs/>
          <w:sz w:val="24"/>
          <w:szCs w:val="24"/>
        </w:rPr>
        <w:t>all</w:t>
      </w:r>
      <w:r>
        <w:rPr>
          <w:b/>
          <w:bCs/>
          <w:sz w:val="24"/>
          <w:szCs w:val="24"/>
        </w:rPr>
        <w:t xml:space="preserve"> the shared use facilities, i.e., bin stores, water points,</w:t>
      </w:r>
      <w:r w:rsidR="007D429B">
        <w:rPr>
          <w:b/>
          <w:bCs/>
          <w:sz w:val="24"/>
          <w:szCs w:val="24"/>
        </w:rPr>
        <w:t xml:space="preserve"> waste points,</w:t>
      </w:r>
      <w:r>
        <w:rPr>
          <w:b/>
          <w:bCs/>
          <w:sz w:val="24"/>
          <w:szCs w:val="24"/>
        </w:rPr>
        <w:t xml:space="preserve"> entrances, </w:t>
      </w:r>
      <w:r w:rsidR="00297493">
        <w:rPr>
          <w:b/>
          <w:bCs/>
          <w:sz w:val="24"/>
          <w:szCs w:val="24"/>
        </w:rPr>
        <w:t xml:space="preserve">etc. </w:t>
      </w:r>
    </w:p>
    <w:p w14:paraId="405C05F3" w14:textId="74C07F0B" w:rsidR="00297493" w:rsidRPr="005A092B" w:rsidRDefault="00297493" w:rsidP="00297493">
      <w:pPr>
        <w:pStyle w:val="ListParagraph"/>
        <w:numPr>
          <w:ilvl w:val="1"/>
          <w:numId w:val="1"/>
        </w:numPr>
        <w:spacing w:line="276" w:lineRule="auto"/>
        <w:rPr>
          <w:sz w:val="28"/>
          <w:szCs w:val="28"/>
        </w:rPr>
      </w:pPr>
      <w:r>
        <w:rPr>
          <w:sz w:val="24"/>
          <w:szCs w:val="24"/>
        </w:rPr>
        <w:t xml:space="preserve">Please continue to make use of these before and after </w:t>
      </w:r>
      <w:r w:rsidR="00C74F34">
        <w:rPr>
          <w:sz w:val="24"/>
          <w:szCs w:val="24"/>
        </w:rPr>
        <w:t>using</w:t>
      </w:r>
      <w:r>
        <w:rPr>
          <w:sz w:val="24"/>
          <w:szCs w:val="24"/>
        </w:rPr>
        <w:t xml:space="preserve"> any shared </w:t>
      </w:r>
      <w:r w:rsidR="00C74F34">
        <w:rPr>
          <w:sz w:val="24"/>
          <w:szCs w:val="24"/>
        </w:rPr>
        <w:t>facilities.</w:t>
      </w:r>
    </w:p>
    <w:p w14:paraId="5CFA9EE9" w14:textId="4AD2907A" w:rsidR="003D5866" w:rsidRPr="00E80C2A" w:rsidRDefault="005A092B" w:rsidP="003D5866">
      <w:pPr>
        <w:pStyle w:val="ListParagraph"/>
        <w:numPr>
          <w:ilvl w:val="0"/>
          <w:numId w:val="1"/>
        </w:numPr>
        <w:spacing w:line="276" w:lineRule="auto"/>
        <w:rPr>
          <w:b/>
          <w:bCs/>
          <w:sz w:val="24"/>
          <w:szCs w:val="24"/>
        </w:rPr>
      </w:pPr>
      <w:r w:rsidRPr="00E80C2A">
        <w:rPr>
          <w:b/>
          <w:bCs/>
          <w:sz w:val="24"/>
          <w:szCs w:val="24"/>
        </w:rPr>
        <w:t>Please wash your hands regularly.</w:t>
      </w:r>
    </w:p>
    <w:p w14:paraId="590DDAB6" w14:textId="5C484E8F" w:rsidR="00717A4F" w:rsidRPr="003D5866" w:rsidRDefault="00717A4F" w:rsidP="00717A4F">
      <w:pPr>
        <w:pStyle w:val="ListParagraph"/>
        <w:numPr>
          <w:ilvl w:val="0"/>
          <w:numId w:val="1"/>
        </w:numPr>
        <w:spacing w:line="276" w:lineRule="auto"/>
        <w:rPr>
          <w:sz w:val="24"/>
          <w:szCs w:val="24"/>
        </w:rPr>
      </w:pPr>
      <w:r w:rsidRPr="003D5866">
        <w:rPr>
          <w:b/>
          <w:bCs/>
          <w:sz w:val="24"/>
          <w:szCs w:val="24"/>
        </w:rPr>
        <w:t>The Reception and Shop will be open, times will be displayed within your Welcome Packs on arrival.</w:t>
      </w:r>
    </w:p>
    <w:p w14:paraId="7A0DAE6E" w14:textId="23560BF4" w:rsidR="00E57694" w:rsidRPr="005F1F6C" w:rsidRDefault="00E57694" w:rsidP="005F1F6C">
      <w:pPr>
        <w:pStyle w:val="ListParagraph"/>
        <w:numPr>
          <w:ilvl w:val="0"/>
          <w:numId w:val="1"/>
        </w:numPr>
        <w:spacing w:line="276" w:lineRule="auto"/>
        <w:rPr>
          <w:sz w:val="24"/>
          <w:szCs w:val="24"/>
        </w:rPr>
      </w:pPr>
      <w:r w:rsidRPr="005F1F6C">
        <w:rPr>
          <w:b/>
          <w:bCs/>
          <w:sz w:val="24"/>
          <w:szCs w:val="24"/>
        </w:rPr>
        <w:t>Children must always be accompanied</w:t>
      </w:r>
      <w:r w:rsidR="005B62A1">
        <w:rPr>
          <w:b/>
          <w:bCs/>
          <w:sz w:val="24"/>
          <w:szCs w:val="24"/>
        </w:rPr>
        <w:t xml:space="preserve"> by an adult</w:t>
      </w:r>
      <w:r w:rsidR="00C74F34">
        <w:rPr>
          <w:b/>
          <w:bCs/>
          <w:sz w:val="24"/>
          <w:szCs w:val="24"/>
        </w:rPr>
        <w:t xml:space="preserve"> </w:t>
      </w:r>
      <w:r w:rsidRPr="005F1F6C">
        <w:rPr>
          <w:b/>
          <w:bCs/>
          <w:sz w:val="24"/>
          <w:szCs w:val="24"/>
        </w:rPr>
        <w:t>whilst on site</w:t>
      </w:r>
      <w:r w:rsidR="005B62A1">
        <w:rPr>
          <w:b/>
          <w:bCs/>
          <w:sz w:val="24"/>
          <w:szCs w:val="24"/>
        </w:rPr>
        <w:t>.</w:t>
      </w:r>
    </w:p>
    <w:p w14:paraId="79E9A8CB" w14:textId="77777777" w:rsidR="00E57694" w:rsidRPr="005F1F6C" w:rsidRDefault="00E57694" w:rsidP="005F1F6C">
      <w:pPr>
        <w:pStyle w:val="ListParagraph"/>
        <w:numPr>
          <w:ilvl w:val="0"/>
          <w:numId w:val="1"/>
        </w:numPr>
        <w:spacing w:line="276" w:lineRule="auto"/>
        <w:rPr>
          <w:sz w:val="24"/>
          <w:szCs w:val="24"/>
        </w:rPr>
      </w:pPr>
      <w:r w:rsidRPr="005F1F6C">
        <w:rPr>
          <w:b/>
          <w:bCs/>
          <w:sz w:val="24"/>
          <w:szCs w:val="24"/>
        </w:rPr>
        <w:t>If any members of your party are un-well and show any symptoms of COVID-19, we ask that you not come to the site –</w:t>
      </w:r>
    </w:p>
    <w:p w14:paraId="13FD7740" w14:textId="76A3D115" w:rsidR="00E57694" w:rsidRDefault="00E57694" w:rsidP="005F1F6C">
      <w:pPr>
        <w:pStyle w:val="ListParagraph"/>
        <w:numPr>
          <w:ilvl w:val="1"/>
          <w:numId w:val="1"/>
        </w:numPr>
        <w:spacing w:line="276" w:lineRule="auto"/>
        <w:rPr>
          <w:sz w:val="24"/>
          <w:szCs w:val="24"/>
        </w:rPr>
      </w:pPr>
      <w:r w:rsidRPr="005F1F6C">
        <w:rPr>
          <w:sz w:val="24"/>
          <w:szCs w:val="24"/>
        </w:rPr>
        <w:t>If this is the case, please contact us when we will be happy to re-arrange your holiday dates.</w:t>
      </w:r>
    </w:p>
    <w:p w14:paraId="52BDD143" w14:textId="77777777" w:rsidR="00E57694" w:rsidRPr="005F1F6C" w:rsidRDefault="00E57694" w:rsidP="005F1F6C">
      <w:pPr>
        <w:pStyle w:val="ListParagraph"/>
        <w:numPr>
          <w:ilvl w:val="0"/>
          <w:numId w:val="1"/>
        </w:numPr>
        <w:spacing w:line="276" w:lineRule="auto"/>
        <w:rPr>
          <w:sz w:val="24"/>
          <w:szCs w:val="24"/>
        </w:rPr>
      </w:pPr>
      <w:r w:rsidRPr="005F1F6C">
        <w:rPr>
          <w:b/>
          <w:bCs/>
          <w:sz w:val="24"/>
          <w:szCs w:val="24"/>
        </w:rPr>
        <w:t>All bookings must be finalised and paid for before arrival to the site.</w:t>
      </w:r>
    </w:p>
    <w:p w14:paraId="66D10F43" w14:textId="5DE10974" w:rsidR="00945317" w:rsidRPr="00945317" w:rsidRDefault="00945317" w:rsidP="00945317">
      <w:pPr>
        <w:pStyle w:val="ListParagraph"/>
        <w:numPr>
          <w:ilvl w:val="0"/>
          <w:numId w:val="1"/>
        </w:numPr>
        <w:spacing w:line="276" w:lineRule="auto"/>
        <w:rPr>
          <w:sz w:val="24"/>
          <w:szCs w:val="24"/>
        </w:rPr>
      </w:pPr>
      <w:r>
        <w:rPr>
          <w:b/>
          <w:bCs/>
          <w:sz w:val="24"/>
          <w:szCs w:val="24"/>
        </w:rPr>
        <w:t>Please do not flush wet wipes down the toilets or the waste disposal points.</w:t>
      </w:r>
    </w:p>
    <w:p w14:paraId="1D34992F" w14:textId="0F1EDE1F" w:rsidR="00945317" w:rsidRDefault="00945317" w:rsidP="00945317">
      <w:pPr>
        <w:pStyle w:val="ListParagraph"/>
        <w:numPr>
          <w:ilvl w:val="1"/>
          <w:numId w:val="1"/>
        </w:numPr>
        <w:spacing w:line="276" w:lineRule="auto"/>
        <w:rPr>
          <w:sz w:val="24"/>
          <w:szCs w:val="24"/>
        </w:rPr>
      </w:pPr>
      <w:r>
        <w:rPr>
          <w:sz w:val="24"/>
          <w:szCs w:val="24"/>
        </w:rPr>
        <w:t>Please dispose of these in your general waste.</w:t>
      </w:r>
    </w:p>
    <w:p w14:paraId="10B7041D" w14:textId="70DF0EBD" w:rsidR="005F1F6C" w:rsidRPr="005F1F6C" w:rsidRDefault="005F1F6C" w:rsidP="005F1F6C">
      <w:pPr>
        <w:pStyle w:val="ListParagraph"/>
        <w:numPr>
          <w:ilvl w:val="0"/>
          <w:numId w:val="1"/>
        </w:numPr>
        <w:spacing w:line="276" w:lineRule="auto"/>
        <w:rPr>
          <w:sz w:val="24"/>
          <w:szCs w:val="24"/>
        </w:rPr>
      </w:pPr>
      <w:r w:rsidRPr="005F1F6C">
        <w:rPr>
          <w:b/>
          <w:bCs/>
          <w:sz w:val="24"/>
          <w:szCs w:val="24"/>
        </w:rPr>
        <w:t>The management at Perran Quay reserve the right to change, amend or add to these rules as and when they deem it required to do so in the interest of the wellbeing of any person at Perran Quay.</w:t>
      </w:r>
    </w:p>
    <w:p w14:paraId="38455921" w14:textId="4BE4712F" w:rsidR="005F1F6C" w:rsidRPr="005F1F6C" w:rsidRDefault="005F1F6C" w:rsidP="005F1F6C">
      <w:pPr>
        <w:pStyle w:val="ListParagraph"/>
        <w:numPr>
          <w:ilvl w:val="1"/>
          <w:numId w:val="1"/>
        </w:numPr>
        <w:spacing w:line="276" w:lineRule="auto"/>
        <w:rPr>
          <w:sz w:val="24"/>
          <w:szCs w:val="24"/>
        </w:rPr>
      </w:pPr>
      <w:r>
        <w:rPr>
          <w:sz w:val="24"/>
          <w:szCs w:val="24"/>
        </w:rPr>
        <w:t>Or if required to do so by government guidelines.</w:t>
      </w:r>
    </w:p>
    <w:p w14:paraId="6A155301" w14:textId="77777777" w:rsidR="00E57694" w:rsidRPr="005F1F6C" w:rsidRDefault="00E57694" w:rsidP="005F1F6C">
      <w:pPr>
        <w:pStyle w:val="ListParagraph"/>
        <w:numPr>
          <w:ilvl w:val="0"/>
          <w:numId w:val="1"/>
        </w:numPr>
        <w:spacing w:line="276" w:lineRule="auto"/>
        <w:rPr>
          <w:sz w:val="24"/>
          <w:szCs w:val="24"/>
        </w:rPr>
      </w:pPr>
      <w:r w:rsidRPr="005F1F6C">
        <w:rPr>
          <w:b/>
          <w:bCs/>
          <w:sz w:val="24"/>
          <w:szCs w:val="24"/>
        </w:rPr>
        <w:t>We will be operating a zero-tolerance policy with regards to failure to comply with COVID-19 Site Methods and Measures put in place as well as Social Distancing.</w:t>
      </w:r>
    </w:p>
    <w:p w14:paraId="4F1E3883" w14:textId="28519507" w:rsidR="00E57694" w:rsidRPr="005F1F6C" w:rsidRDefault="00E57694" w:rsidP="005F1F6C">
      <w:pPr>
        <w:pStyle w:val="ListParagraph"/>
        <w:numPr>
          <w:ilvl w:val="1"/>
          <w:numId w:val="1"/>
        </w:numPr>
        <w:spacing w:line="276" w:lineRule="auto"/>
        <w:rPr>
          <w:sz w:val="24"/>
          <w:szCs w:val="24"/>
        </w:rPr>
      </w:pPr>
      <w:r w:rsidRPr="005F1F6C">
        <w:rPr>
          <w:sz w:val="24"/>
          <w:szCs w:val="24"/>
        </w:rPr>
        <w:t xml:space="preserve">If any of </w:t>
      </w:r>
      <w:r w:rsidR="005B3078" w:rsidRPr="005F1F6C">
        <w:rPr>
          <w:sz w:val="24"/>
          <w:szCs w:val="24"/>
        </w:rPr>
        <w:t>your</w:t>
      </w:r>
      <w:r w:rsidRPr="005F1F6C">
        <w:rPr>
          <w:sz w:val="24"/>
          <w:szCs w:val="24"/>
        </w:rPr>
        <w:t xml:space="preserve"> party members are found to refusing to comply with any of the measures put in place around site, your party will be asked to leave the site, with no refunds being given under these circumstances.</w:t>
      </w:r>
    </w:p>
    <w:p w14:paraId="556AC9B0" w14:textId="20BBAA0F" w:rsidR="00E57694" w:rsidRDefault="00E57694" w:rsidP="005F1F6C">
      <w:pPr>
        <w:pStyle w:val="ListParagraph"/>
        <w:numPr>
          <w:ilvl w:val="1"/>
          <w:numId w:val="1"/>
        </w:numPr>
        <w:spacing w:line="276" w:lineRule="auto"/>
        <w:rPr>
          <w:sz w:val="24"/>
          <w:szCs w:val="24"/>
        </w:rPr>
      </w:pPr>
      <w:r w:rsidRPr="005F1F6C">
        <w:rPr>
          <w:sz w:val="24"/>
          <w:szCs w:val="24"/>
        </w:rPr>
        <w:t>We would not enjoy having to do this, but we must make sure that we keep all guests</w:t>
      </w:r>
      <w:r w:rsidR="001279ED">
        <w:rPr>
          <w:sz w:val="24"/>
          <w:szCs w:val="24"/>
        </w:rPr>
        <w:t xml:space="preserve"> safe</w:t>
      </w:r>
      <w:r w:rsidRPr="005F1F6C">
        <w:rPr>
          <w:sz w:val="24"/>
          <w:szCs w:val="24"/>
        </w:rPr>
        <w:t>, and ourselves as a family included, by asking all of us to make sure that we do what we can to think of others.</w:t>
      </w:r>
    </w:p>
    <w:p w14:paraId="74CBAFFE" w14:textId="1C3E2AF3" w:rsidR="005F1F6C" w:rsidRPr="00776A64" w:rsidRDefault="00776A64" w:rsidP="005F1F6C">
      <w:pPr>
        <w:pStyle w:val="ListParagraph"/>
        <w:numPr>
          <w:ilvl w:val="0"/>
          <w:numId w:val="1"/>
        </w:numPr>
        <w:spacing w:line="276" w:lineRule="auto"/>
        <w:rPr>
          <w:sz w:val="24"/>
          <w:szCs w:val="24"/>
        </w:rPr>
      </w:pPr>
      <w:r>
        <w:rPr>
          <w:b/>
          <w:bCs/>
          <w:sz w:val="24"/>
          <w:szCs w:val="24"/>
        </w:rPr>
        <w:t xml:space="preserve">If </w:t>
      </w:r>
      <w:r w:rsidR="008E28E3">
        <w:rPr>
          <w:b/>
          <w:bCs/>
          <w:sz w:val="24"/>
          <w:szCs w:val="24"/>
        </w:rPr>
        <w:t xml:space="preserve">you are unable to travel </w:t>
      </w:r>
      <w:r w:rsidR="0079238F">
        <w:rPr>
          <w:b/>
          <w:bCs/>
          <w:sz w:val="24"/>
          <w:szCs w:val="24"/>
        </w:rPr>
        <w:t>because</w:t>
      </w:r>
      <w:r w:rsidR="008E28E3">
        <w:rPr>
          <w:b/>
          <w:bCs/>
          <w:sz w:val="24"/>
          <w:szCs w:val="24"/>
        </w:rPr>
        <w:t xml:space="preserve"> of COVID-19, for you or any of your party members, then please get in touch with a member of staff, we will be happy to re-arrange your stay with us.</w:t>
      </w:r>
    </w:p>
    <w:p w14:paraId="70E26ECE" w14:textId="1AD3B3FD" w:rsidR="00E57694" w:rsidRPr="00E57694" w:rsidRDefault="00576E87" w:rsidP="00E57694">
      <w:pPr>
        <w:rPr>
          <w:sz w:val="24"/>
          <w:szCs w:val="24"/>
        </w:rPr>
      </w:pPr>
      <w:r>
        <w:rPr>
          <w:noProof/>
          <w:sz w:val="24"/>
          <w:szCs w:val="24"/>
        </w:rPr>
        <mc:AlternateContent>
          <mc:Choice Requires="wps">
            <w:drawing>
              <wp:anchor distT="0" distB="0" distL="114300" distR="114300" simplePos="0" relativeHeight="251664384" behindDoc="0" locked="0" layoutInCell="1" allowOverlap="1" wp14:anchorId="44751357" wp14:editId="65733E7F">
                <wp:simplePos x="0" y="0"/>
                <wp:positionH relativeFrom="margin">
                  <wp:posOffset>199906</wp:posOffset>
                </wp:positionH>
                <wp:positionV relativeFrom="paragraph">
                  <wp:posOffset>100355</wp:posOffset>
                </wp:positionV>
                <wp:extent cx="6925511" cy="2073244"/>
                <wp:effectExtent l="0" t="0" r="27940" b="22860"/>
                <wp:wrapNone/>
                <wp:docPr id="8" name="Rectangle 8"/>
                <wp:cNvGraphicFramePr/>
                <a:graphic xmlns:a="http://schemas.openxmlformats.org/drawingml/2006/main">
                  <a:graphicData uri="http://schemas.microsoft.com/office/word/2010/wordprocessingShape">
                    <wps:wsp>
                      <wps:cNvSpPr/>
                      <wps:spPr>
                        <a:xfrm>
                          <a:off x="0" y="0"/>
                          <a:ext cx="6925511" cy="2073244"/>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EA54CB" id="Rectangle 8" o:spid="_x0000_s1026" style="position:absolute;margin-left:15.75pt;margin-top:7.9pt;width:545.3pt;height:163.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" filled="f" strokecolor="black [3213]" strokeweight="1.5pt">
                <w10:wrap anchorx="margin"/>
              </v:rect>
            </w:pict>
          </mc:Fallback>
        </mc:AlternateContent>
      </w:r>
    </w:p>
    <w:p w14:paraId="1E81EDB6" w14:textId="0C9D7E83" w:rsidR="00576E87" w:rsidRDefault="00576E87" w:rsidP="00576E87">
      <w:pPr>
        <w:ind w:firstLine="720"/>
        <w:rPr>
          <w:b/>
          <w:bCs/>
          <w:sz w:val="24"/>
          <w:szCs w:val="24"/>
          <w:u w:val="single"/>
        </w:rPr>
      </w:pPr>
      <w:r>
        <w:rPr>
          <w:b/>
          <w:bCs/>
          <w:sz w:val="24"/>
          <w:szCs w:val="24"/>
          <w:u w:val="single"/>
        </w:rPr>
        <w:t>What to do if you have symptoms of COVID-19 whilst on holiday with us at Perran Quay?</w:t>
      </w:r>
    </w:p>
    <w:p w14:paraId="79891330" w14:textId="5DAF39A3" w:rsidR="00576E87" w:rsidRDefault="00576E87" w:rsidP="00576E87">
      <w:pPr>
        <w:ind w:left="720"/>
        <w:rPr>
          <w:sz w:val="24"/>
          <w:szCs w:val="24"/>
        </w:rPr>
      </w:pPr>
      <w:r>
        <w:rPr>
          <w:sz w:val="24"/>
          <w:szCs w:val="24"/>
        </w:rPr>
        <w:t xml:space="preserve">If any of your family members have any symptoms of COVID-19, you must inform a staff member immediately. </w:t>
      </w:r>
    </w:p>
    <w:p w14:paraId="1AB221DC" w14:textId="00DBCE49" w:rsidR="00576E87" w:rsidRDefault="00576E87" w:rsidP="00576E87">
      <w:pPr>
        <w:ind w:left="720"/>
        <w:rPr>
          <w:sz w:val="24"/>
          <w:szCs w:val="24"/>
        </w:rPr>
      </w:pPr>
      <w:r>
        <w:rPr>
          <w:sz w:val="24"/>
          <w:szCs w:val="24"/>
        </w:rPr>
        <w:t xml:space="preserve">You must then leave the site and </w:t>
      </w:r>
      <w:r w:rsidR="0079238F">
        <w:rPr>
          <w:sz w:val="24"/>
          <w:szCs w:val="24"/>
        </w:rPr>
        <w:t>return home immediately</w:t>
      </w:r>
      <w:r>
        <w:rPr>
          <w:sz w:val="24"/>
          <w:szCs w:val="24"/>
        </w:rPr>
        <w:t xml:space="preserve"> to self-isolate for the appropriate period as advised by government guidelines.</w:t>
      </w:r>
    </w:p>
    <w:p w14:paraId="3EC9AD7E" w14:textId="0A1A40DF" w:rsidR="00576E87" w:rsidRDefault="00576E87" w:rsidP="00576E87">
      <w:pPr>
        <w:ind w:left="720"/>
        <w:rPr>
          <w:sz w:val="24"/>
          <w:szCs w:val="24"/>
        </w:rPr>
      </w:pPr>
      <w:r>
        <w:rPr>
          <w:sz w:val="24"/>
          <w:szCs w:val="24"/>
        </w:rPr>
        <w:t>It is crucial that you get tested, this could be here, or on your return home. We will provide full     information of the nearest test point in your welcome pack on arrival.</w:t>
      </w:r>
    </w:p>
    <w:p w14:paraId="4E550E15" w14:textId="300A1971" w:rsidR="00945317" w:rsidRDefault="00945317" w:rsidP="00D847D1">
      <w:pPr>
        <w:rPr>
          <w:sz w:val="24"/>
          <w:szCs w:val="24"/>
        </w:rPr>
      </w:pPr>
    </w:p>
    <w:p w14:paraId="0E7EC76A" w14:textId="0E0F143C" w:rsidR="00945317" w:rsidRDefault="00945317" w:rsidP="00D847D1">
      <w:pPr>
        <w:rPr>
          <w:sz w:val="24"/>
          <w:szCs w:val="24"/>
        </w:rPr>
      </w:pPr>
      <w:r>
        <w:rPr>
          <w:sz w:val="24"/>
          <w:szCs w:val="24"/>
        </w:rPr>
        <w:t>We would like to thank you in advance for helping us make Perran Quay a safe environment for us all to enjoy during these troubling times! We thank you for choosing to stay with us and we hope that you enjoy your stay!</w:t>
      </w:r>
    </w:p>
    <w:p w14:paraId="397C0C59" w14:textId="6087B8C8" w:rsidR="00945317" w:rsidRDefault="00945317" w:rsidP="00D847D1">
      <w:pPr>
        <w:rPr>
          <w:sz w:val="24"/>
          <w:szCs w:val="24"/>
        </w:rPr>
      </w:pPr>
    </w:p>
    <w:p w14:paraId="51C8C159" w14:textId="77FD11F4" w:rsidR="00945317" w:rsidRDefault="00945317" w:rsidP="00D847D1">
      <w:pPr>
        <w:rPr>
          <w:sz w:val="12"/>
          <w:szCs w:val="12"/>
        </w:rPr>
      </w:pPr>
    </w:p>
    <w:p w14:paraId="32AD6C58" w14:textId="77777777" w:rsidR="00AC220D" w:rsidRPr="00945317" w:rsidRDefault="00AC220D" w:rsidP="00D847D1">
      <w:pPr>
        <w:rPr>
          <w:sz w:val="12"/>
          <w:szCs w:val="12"/>
        </w:rPr>
      </w:pPr>
    </w:p>
    <w:p w14:paraId="01C487FD" w14:textId="2D2038E9" w:rsidR="00945317" w:rsidRPr="00D847D1" w:rsidRDefault="00945317" w:rsidP="00D847D1">
      <w:pPr>
        <w:rPr>
          <w:sz w:val="24"/>
          <w:szCs w:val="24"/>
        </w:rPr>
      </w:pPr>
      <w:r>
        <w:rPr>
          <w:sz w:val="24"/>
          <w:szCs w:val="24"/>
        </w:rPr>
        <w:t>The Perran Quay Team</w:t>
      </w:r>
    </w:p>
    <w:sectPr w:rsidR="00945317" w:rsidRPr="00D847D1" w:rsidSect="00945317">
      <w:footerReference w:type="default" r:id="rId8"/>
      <w:footerReference w:type="first" r:id="rId9"/>
      <w:pgSz w:w="11906" w:h="16838"/>
      <w:pgMar w:top="284" w:right="284" w:bottom="284" w:left="284" w:header="0"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54763" w14:textId="77777777" w:rsidR="00C415E9" w:rsidRDefault="00C415E9" w:rsidP="00945317">
      <w:pPr>
        <w:spacing w:after="0" w:line="240" w:lineRule="auto"/>
      </w:pPr>
      <w:r>
        <w:separator/>
      </w:r>
    </w:p>
  </w:endnote>
  <w:endnote w:type="continuationSeparator" w:id="0">
    <w:p w14:paraId="370179A8" w14:textId="77777777" w:rsidR="00C415E9" w:rsidRDefault="00C415E9" w:rsidP="009453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E52DB" w14:textId="2A0D3409" w:rsidR="00945317" w:rsidRDefault="00945317" w:rsidP="00945317">
    <w:pPr>
      <w:pStyle w:val="Footer"/>
      <w:jc w:val="center"/>
    </w:pPr>
    <w:r>
      <w:t xml:space="preserve">Perran Quay – COVID-19 Site Rules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D7A93" w14:textId="03B20C1F" w:rsidR="00945317" w:rsidRDefault="00945317" w:rsidP="00945317">
    <w:pPr>
      <w:pStyle w:val="Footer"/>
      <w:jc w:val="center"/>
    </w:pPr>
    <w:r>
      <w:t>Continued overleaf…</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253A4" w14:textId="77777777" w:rsidR="00C415E9" w:rsidRDefault="00C415E9" w:rsidP="00945317">
      <w:pPr>
        <w:spacing w:after="0" w:line="240" w:lineRule="auto"/>
      </w:pPr>
      <w:r>
        <w:separator/>
      </w:r>
    </w:p>
  </w:footnote>
  <w:footnote w:type="continuationSeparator" w:id="0">
    <w:p w14:paraId="0C31A8D6" w14:textId="77777777" w:rsidR="00C415E9" w:rsidRDefault="00C415E9" w:rsidP="009453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F96661"/>
    <w:multiLevelType w:val="hybridMultilevel"/>
    <w:tmpl w:val="B99887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MDU3MTYyNzA0NTNU0lEKTi0uzszPAykwrAUAJniv1SwAAAA="/>
  </w:docVars>
  <w:rsids>
    <w:rsidRoot w:val="002429E8"/>
    <w:rsid w:val="00043781"/>
    <w:rsid w:val="000A07D9"/>
    <w:rsid w:val="001279ED"/>
    <w:rsid w:val="001703DD"/>
    <w:rsid w:val="001A5617"/>
    <w:rsid w:val="002071CD"/>
    <w:rsid w:val="002429E8"/>
    <w:rsid w:val="00290B07"/>
    <w:rsid w:val="00297493"/>
    <w:rsid w:val="00396BFB"/>
    <w:rsid w:val="003D4964"/>
    <w:rsid w:val="003D5866"/>
    <w:rsid w:val="00401922"/>
    <w:rsid w:val="00491462"/>
    <w:rsid w:val="004A2D3A"/>
    <w:rsid w:val="004C1D84"/>
    <w:rsid w:val="005368DC"/>
    <w:rsid w:val="00536E82"/>
    <w:rsid w:val="00575B46"/>
    <w:rsid w:val="00576E87"/>
    <w:rsid w:val="005A092B"/>
    <w:rsid w:val="005B3078"/>
    <w:rsid w:val="005B62A1"/>
    <w:rsid w:val="005E0635"/>
    <w:rsid w:val="005F1F6C"/>
    <w:rsid w:val="00600CB3"/>
    <w:rsid w:val="006338FB"/>
    <w:rsid w:val="00663364"/>
    <w:rsid w:val="006806F4"/>
    <w:rsid w:val="006B6308"/>
    <w:rsid w:val="006D6096"/>
    <w:rsid w:val="006E295C"/>
    <w:rsid w:val="00717A4F"/>
    <w:rsid w:val="00731FF6"/>
    <w:rsid w:val="00753097"/>
    <w:rsid w:val="00776A64"/>
    <w:rsid w:val="0079238F"/>
    <w:rsid w:val="007B2D59"/>
    <w:rsid w:val="007D429B"/>
    <w:rsid w:val="007E4D26"/>
    <w:rsid w:val="008A700C"/>
    <w:rsid w:val="008C7230"/>
    <w:rsid w:val="008E28E3"/>
    <w:rsid w:val="0091516F"/>
    <w:rsid w:val="00945317"/>
    <w:rsid w:val="0098664F"/>
    <w:rsid w:val="00987179"/>
    <w:rsid w:val="009A1B27"/>
    <w:rsid w:val="00A53E8C"/>
    <w:rsid w:val="00AA3A31"/>
    <w:rsid w:val="00AC220D"/>
    <w:rsid w:val="00B031A2"/>
    <w:rsid w:val="00B2391E"/>
    <w:rsid w:val="00BA27DA"/>
    <w:rsid w:val="00C33383"/>
    <w:rsid w:val="00C415E9"/>
    <w:rsid w:val="00C74F34"/>
    <w:rsid w:val="00CA6C76"/>
    <w:rsid w:val="00CF1BE3"/>
    <w:rsid w:val="00CF48FC"/>
    <w:rsid w:val="00D44A42"/>
    <w:rsid w:val="00D847D1"/>
    <w:rsid w:val="00D93BED"/>
    <w:rsid w:val="00DE653E"/>
    <w:rsid w:val="00E10644"/>
    <w:rsid w:val="00E57694"/>
    <w:rsid w:val="00E7231E"/>
    <w:rsid w:val="00E80C2A"/>
    <w:rsid w:val="00EB57B3"/>
    <w:rsid w:val="00EE3D9B"/>
    <w:rsid w:val="00EF1C81"/>
    <w:rsid w:val="00F26CEF"/>
    <w:rsid w:val="00F35954"/>
    <w:rsid w:val="00FB70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6D5FD"/>
  <w15:chartTrackingRefBased/>
  <w15:docId w15:val="{FA4A2C5D-246F-4A3B-86B3-0BA2C46EF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7694"/>
    <w:pPr>
      <w:ind w:left="720"/>
      <w:contextualSpacing/>
    </w:pPr>
  </w:style>
  <w:style w:type="paragraph" w:styleId="Header">
    <w:name w:val="header"/>
    <w:basedOn w:val="Normal"/>
    <w:link w:val="HeaderChar"/>
    <w:uiPriority w:val="99"/>
    <w:unhideWhenUsed/>
    <w:rsid w:val="009453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5317"/>
  </w:style>
  <w:style w:type="paragraph" w:styleId="Footer">
    <w:name w:val="footer"/>
    <w:basedOn w:val="Normal"/>
    <w:link w:val="FooterChar"/>
    <w:uiPriority w:val="99"/>
    <w:unhideWhenUsed/>
    <w:rsid w:val="009453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53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15</Words>
  <Characters>464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ran Quay</dc:creator>
  <cp:keywords/>
  <dc:description/>
  <cp:lastModifiedBy>Perran Quay</cp:lastModifiedBy>
  <cp:revision>36</cp:revision>
  <cp:lastPrinted>2021-07-15T16:14:00Z</cp:lastPrinted>
  <dcterms:created xsi:type="dcterms:W3CDTF">2021-07-15T12:48:00Z</dcterms:created>
  <dcterms:modified xsi:type="dcterms:W3CDTF">2021-07-16T11:35:00Z</dcterms:modified>
</cp:coreProperties>
</file>